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as</w:t>
      </w:r>
    </w:p>
    <w:p>
      <w:pPr>
        <w:pStyle w:val="Author"/>
      </w:pPr>
      <w:r>
        <w:t xml:space="preserve">Hasma</w:t>
      </w:r>
      <w:r>
        <w:t xml:space="preserve"> </w:t>
      </w:r>
      <w:r>
        <w:t xml:space="preserve">Sulaiman</w:t>
      </w:r>
    </w:p>
    <w:p>
      <w:pPr>
        <w:pStyle w:val="Date"/>
      </w:pPr>
      <w:r>
        <w:t xml:space="preserve">2022-12-06</w:t>
      </w:r>
    </w:p>
    <w:bookmarkStart w:id="20" w:name="apa-itu-wardclout"/>
    <w:p>
      <w:pPr>
        <w:pStyle w:val="Heading1"/>
      </w:pPr>
      <w:r>
        <w:t xml:space="preserve">apa itu wardclout?</w:t>
      </w:r>
    </w:p>
    <w:p>
      <w:pPr>
        <w:pStyle w:val="FirstParagraph"/>
      </w:pPr>
      <w:r>
        <w:t xml:space="preserve">wordcloud merupakan salah satu metode untuk menampilkan</w:t>
      </w:r>
      <w:r>
        <w:t xml:space="preserve"> </w:t>
      </w:r>
      <w:r>
        <w:t xml:space="preserve">data teks secara visual. sederhananaya wordcloud adalah gambar</w:t>
      </w:r>
      <w:r>
        <w:t xml:space="preserve"> </w:t>
      </w:r>
      <w:r>
        <w:t xml:space="preserve">yang menunjukakan daftar kata-kata yang digunakan dalam sebuah teks,</w:t>
      </w:r>
      <w:r>
        <w:t xml:space="preserve"> </w:t>
      </w:r>
      <w:r>
        <w:t xml:space="preserve">umumnya semakan banyak kata yang sering digunakan maka semakin besar ukuran</w:t>
      </w:r>
      <w:r>
        <w:t xml:space="preserve"> </w:t>
      </w:r>
      <w:r>
        <w:t xml:space="preserve">kata tersebut didalam gambar.</w:t>
      </w:r>
    </w:p>
    <w:bookmarkEnd w:id="20"/>
    <w:bookmarkStart w:id="24" w:name="cara-membuat-wordcloud"/>
    <w:p>
      <w:pPr>
        <w:pStyle w:val="Heading1"/>
      </w:pPr>
      <w:r>
        <w:t xml:space="preserve">cara membuat wordcloud</w:t>
      </w:r>
    </w:p>
    <w:p>
      <w:pPr>
        <w:numPr>
          <w:ilvl w:val="0"/>
          <w:numId w:val="1001"/>
        </w:numPr>
      </w:pPr>
      <w:r>
        <w:t xml:space="preserve">aktifkan library yang dibutuhkan dan impor data yang digunakan.</w:t>
      </w:r>
    </w:p>
    <w:p>
      <w:pPr>
        <w:numPr>
          <w:ilvl w:val="0"/>
          <w:numId w:val="1001"/>
        </w:numPr>
      </w:pPr>
      <w:r>
        <w:t xml:space="preserve">melakukan cleaning pada data</w:t>
      </w:r>
    </w:p>
    <w:p>
      <w:pPr>
        <w:pStyle w:val="SourceCode"/>
      </w:pPr>
      <w:r>
        <w:rPr>
          <w:rStyle w:val="CommentTok"/>
        </w:rPr>
        <w:t xml:space="preserve">#memasukan library dan impor data</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extclean)</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readxl)</w:t>
      </w:r>
      <w:r>
        <w:br/>
      </w:r>
      <w:r>
        <w:rPr>
          <w:rStyle w:val="NormalTok"/>
        </w:rPr>
        <w:t xml:space="preserve">hasma1 </w:t>
      </w:r>
      <w:r>
        <w:rPr>
          <w:rStyle w:val="OtherTok"/>
        </w:rPr>
        <w:t xml:space="preserve">&lt;-</w:t>
      </w:r>
      <w:r>
        <w:rPr>
          <w:rStyle w:val="FunctionTok"/>
        </w:rPr>
        <w:t xml:space="preserve">read.csv</w:t>
      </w:r>
      <w:r>
        <w:rPr>
          <w:rStyle w:val="NormalTok"/>
        </w:rPr>
        <w:t xml:space="preserve">(</w:t>
      </w:r>
      <w:r>
        <w:rPr>
          <w:rStyle w:val="StringTok"/>
        </w:rPr>
        <w:t xml:space="preserve">"~/hasma/IMDB Dataset.csv"</w:t>
      </w:r>
      <w:r>
        <w:rPr>
          <w:rStyle w:val="NormalTok"/>
        </w:rPr>
        <w:t xml:space="preserve">)</w:t>
      </w:r>
    </w:p>
    <w:p>
      <w:pPr>
        <w:pStyle w:val="SourceCode"/>
      </w:pPr>
      <w:r>
        <w:rPr>
          <w:rStyle w:val="VerbatimChar"/>
        </w:rPr>
        <w:t xml:space="preserve">## Warning in scan(file = file, what = what, sep = sep, quote = quote, dec = dec, :</w:t>
      </w:r>
      <w:r>
        <w:br/>
      </w:r>
      <w:r>
        <w:rPr>
          <w:rStyle w:val="VerbatimChar"/>
        </w:rPr>
        <w:t xml:space="preserve">## EOF within quoted string</w:t>
      </w:r>
    </w:p>
    <w:p>
      <w:pPr>
        <w:pStyle w:val="SourceCode"/>
      </w:pPr>
      <w:r>
        <w:rPr>
          <w:rStyle w:val="FunctionTok"/>
        </w:rPr>
        <w:t xml:space="preserve">head</w:t>
      </w:r>
      <w:r>
        <w:rPr>
          <w:rStyle w:val="NormalTok"/>
        </w:rPr>
        <w:t xml:space="preserve">(hasma1)</w:t>
      </w:r>
    </w:p>
    <w:p>
      <w:pPr>
        <w:pStyle w:val="SourceCode"/>
      </w:pPr>
      <w:r>
        <w:rPr>
          <w:rStyle w:val="VerbatimChar"/>
        </w:rPr>
        <w:t xml:space="preserve">##                                                                                                                                                                                                                                                                                                                                                                                                                                                                                                                                                                                                                                                                                                                                                                                                                                                                                                                                                                                                                                                                                                                                                                                                                                                                                                                                                                                                                                                                                                                                                                                                                                                                                                                                                                                                                              review</w:t>
      </w:r>
      <w:r>
        <w:br/>
      </w:r>
      <w:r>
        <w:rPr>
          <w:rStyle w:val="VerbatimChar"/>
        </w:rPr>
        <w:t xml:space="preserve">## 1 One of the other reviewers has mentioned that after watching just 1 Oz episode you'll be hooked. They are right, as this is exactly what happened with me.&lt;br /&gt;&lt;br /&gt;The first thing that struck me about Oz was its brutality and unflinching scenes of violence, which set in right from the word GO. Trust me, this is not a show for the faint hearted or timid. This show pulls no punches with regards to drugs, sex or violence. Its is hardcore, in the classic use of the word.&lt;br /&gt;&lt;br /&gt;It is called OZ as that is the nickname given to the Oswald Maximum Security State Penitentary. It focuses mainly on Emerald City, an experimental section of the prison where all the cells have glass fronts and face inwards, so privacy is not high on the agenda. Em City is home to many..Aryans, Muslims, gangstas, Latinos, Christians, Italians, Irish and more....so scuffles, death stares, dodgy dealings and shady agreements are never far away.&lt;br /&gt;&lt;br /&gt;I would say the main appeal of the show is due to the fact that it goes where other shows wouldn't dare. Forget pretty pictures painted for mainstream audiences, forget charm, forget romance...OZ doesn't mess around. The first episode I ever saw struck me as so nasty it was surreal, I couldn't say I was ready for it, but as I watched more, I developed a taste for Oz, and got accustomed to the high levels of graphic violence. Not just violence, but injustice (crooked guards who'll be sold out for a nickel, inmates who'll kill on order and get away with it, well mannered, middle class inmates being turned into prison bitches due to their lack of street skills or prison experience) Watching Oz, you may become comfortable with what is uncomfortable viewing....thats if you can get in touch with your darker side.</w:t>
      </w:r>
      <w:r>
        <w:br/>
      </w:r>
      <w:r>
        <w:rPr>
          <w:rStyle w:val="VerbatimChar"/>
        </w:rPr>
        <w:t xml:space="preserve">## 2                                                                                                                                                                                                                                                                                                                                                                                                                                                                                                                                                                                                                                                                                                                                                                                            A wonderful little production. &lt;br /&gt;&lt;br /&gt;The filming technique is very unassuming- very old-time-BBC fashion and gives a comforting, and sometimes discomforting, sense of realism to the entire piece. &lt;br /&gt;&lt;br /&gt;The actors are extremely well chosen- Michael Sheen not only "has got all the polari" but he has all the voices down pat too! You can truly see the seamless editing guided by the references to Williams' diary entries, not only is it well worth the watching but it is a terrificly written and performed piece. A masterful production about one of the great master's of comedy and his life. &lt;br /&gt;&lt;br /&gt;The realism really comes home with the little things: the fantasy of the guard which, rather than use the traditional 'dream' techniques remains solid then disappears. It plays on our knowledge and our senses, particularly with the scenes concerning Orton and Halliwell and the sets (particularly of their flat with Halliwell's murals decorating every surface) are terribly well done.</w:t>
      </w:r>
      <w:r>
        <w:br/>
      </w:r>
      <w:r>
        <w:rPr>
          <w:rStyle w:val="VerbatimChar"/>
        </w:rPr>
        <w:t xml:space="preserve">## 3                                                                                                                                                                                                                                                                                                                                                                                                                                                                                                                                                                                                                                                                                                                                                                                                                                                                    I thought this was a wonderful way to spend time on a too hot summer weekend, sitting in the air conditioned theater and watching a light-hearted comedy. The plot is simplistic, but the dialogue is witty and the characters are likable (even the well bread suspected serial killer). While some may be disappointed when they realize this is not Match Point 2: Risk Addiction, I thought it was proof that Woody Allen is still fully in control of the style many of us have grown to love.&lt;br /&gt;&lt;br /&gt;This was the most I'd laughed at one of Woody's comedies in years (dare I say a decade?). While I've never been impressed with Scarlet Johanson, in this she managed to tone down her "sexy" image and jumped right into a average, but spirited young woman.&lt;br /&gt;&lt;br /&gt;This may not be the crown jewel of his career, but it was wittier than "Devil Wears Prada" and more interesting than "Superman" a great comedy to go see with friends.</w:t>
      </w:r>
      <w:r>
        <w:br/>
      </w:r>
      <w:r>
        <w:rPr>
          <w:rStyle w:val="VerbatimChar"/>
        </w:rPr>
        <w:t xml:space="preserve">## 4                                                                                                                                                                                                                                                                                                                                                                                                                                                                                                                                                                                                                                                                                                                                                                                                                                                                                                                                                                                                                                                      Basically there's a family where a little boy (Jake) thinks there's a zombie in his closet &amp; his parents are fighting all the time.&lt;br /&gt;&lt;br /&gt;This movie is slower than a soap opera... and suddenly, Jake decides to become Rambo and kill the zombie.&lt;br /&gt;&lt;br /&gt;OK, first of all when you're going to make a film you must Decide if its a thriller or a drama! As a drama the movie is watchable. Parents are divorcing &amp; arguing like in real life. And then we have Jake with his closet which totally ruins all the film! I expected to see a BOOGEYMAN similar movie, and instead i watched a drama with some meaningless thriller spots.&lt;br /&gt;&lt;br /&gt;3 out of 10 just for the well playing parents &amp; descent dialogs. As for the shots with Jake: just ignore them.</w:t>
      </w:r>
      <w:r>
        <w:br/>
      </w:r>
      <w:r>
        <w:rPr>
          <w:rStyle w:val="VerbatimChar"/>
        </w:rPr>
        <w:t xml:space="preserve">## 5                                                                                                                                                                                                                                                                                                                                                                                                                                                             Petter Mattei's "Love in the Time of Money" is a visually stunning film to watch. Mr. Mattei offers us a vivid portrait about human relations. This is a movie that seems to be telling us what money, power and success do to people in the different situations we encounter. &lt;br /&gt;&lt;br /&gt;This being a variation on the Arthur Schnitzler's play about the same theme, the director transfers the action to the present time New York where all these different characters meet and connect. Each one is connected in one way, or another to the next person, but no one seems to know the previous point of contact. Stylishly, the film has a sophisticated luxurious look. We are taken to see how these people live and the world they live in their own habitat.&lt;br /&gt;&lt;br /&gt;The only thing one gets out of all these souls in the picture is the different stages of loneliness each one inhabits. A big city is not exactly the best place in which human relations find sincere fulfillment, as one discerns is the case with most of the people we encounter.&lt;br /&gt;&lt;br /&gt;The acting is good under Mr. Mattei's direction. Steve Buscemi, Rosario Dawson, Carol Kane, Michael Imperioli, Adrian Grenier, and the rest of the talented cast, make these characters come alive.&lt;br /&gt;&lt;br /&gt;We wish Mr. Mattei good luck and await anxiously for his next work.</w:t>
      </w:r>
      <w:r>
        <w:br/>
      </w:r>
      <w:r>
        <w:rPr>
          <w:rStyle w:val="VerbatimChar"/>
        </w:rPr>
        <w:t xml:space="preserve">## 6                                                                                                                                                                                                                                                                                                                                                                                                                                                                                                                                                                                                                                                                                                                                                                                                                                                                                                                                                                                                                                                                                                                                                  Probably my all-time favorite movie, a story of selflessness, sacrifice and dedication to a noble cause, but it's not preachy or boring. It just never gets old, despite my having seen it some 15 or more times in the last 25 years. Paul Lukas' performance brings tears to my eyes, and Bette Davis, in one of her very few truly sympathetic roles, is a delight. The kids are, as grandma says, more like "dressed-up midgets" than children, but that only makes them more fun to watch. And the mother's slow awakening to what's happening in the world and under her own roof is believable and startling. If I had a dozen thumbs, they'd all be "up" for this movie.</w:t>
      </w:r>
      <w:r>
        <w:br/>
      </w:r>
      <w:r>
        <w:rPr>
          <w:rStyle w:val="VerbatimChar"/>
        </w:rPr>
        <w:t xml:space="preserve">##   sentiment</w:t>
      </w:r>
      <w:r>
        <w:br/>
      </w:r>
      <w:r>
        <w:rPr>
          <w:rStyle w:val="VerbatimChar"/>
        </w:rPr>
        <w:t xml:space="preserve">## 1  positive</w:t>
      </w:r>
      <w:r>
        <w:br/>
      </w:r>
      <w:r>
        <w:rPr>
          <w:rStyle w:val="VerbatimChar"/>
        </w:rPr>
        <w:t xml:space="preserve">## 2  positive</w:t>
      </w:r>
      <w:r>
        <w:br/>
      </w:r>
      <w:r>
        <w:rPr>
          <w:rStyle w:val="VerbatimChar"/>
        </w:rPr>
        <w:t xml:space="preserve">## 3  positive</w:t>
      </w:r>
      <w:r>
        <w:br/>
      </w:r>
      <w:r>
        <w:rPr>
          <w:rStyle w:val="VerbatimChar"/>
        </w:rPr>
        <w:t xml:space="preserve">## 4  negative</w:t>
      </w:r>
      <w:r>
        <w:br/>
      </w:r>
      <w:r>
        <w:rPr>
          <w:rStyle w:val="VerbatimChar"/>
        </w:rPr>
        <w:t xml:space="preserve">## 5  positive</w:t>
      </w:r>
      <w:r>
        <w:br/>
      </w:r>
      <w:r>
        <w:rPr>
          <w:rStyle w:val="VerbatimChar"/>
        </w:rPr>
        <w:t xml:space="preserve">## 6  positive</w:t>
      </w:r>
    </w:p>
    <w:p>
      <w:pPr>
        <w:pStyle w:val="SourceCode"/>
      </w:pPr>
      <w:r>
        <w:rPr>
          <w:rStyle w:val="CommentTok"/>
        </w:rPr>
        <w:t xml:space="preserve">#mengubah data frame menjadi data vektor</w:t>
      </w:r>
      <w:r>
        <w:br/>
      </w:r>
      <w:r>
        <w:rPr>
          <w:rStyle w:val="NormalTok"/>
        </w:rPr>
        <w:t xml:space="preserve">rev</w:t>
      </w:r>
      <w:r>
        <w:rPr>
          <w:rStyle w:val="OtherTok"/>
        </w:rPr>
        <w:t xml:space="preserve">&lt;-</w:t>
      </w:r>
      <w:r>
        <w:rPr>
          <w:rStyle w:val="NormalTok"/>
        </w:rPr>
        <w:t xml:space="preserve"> hasma1</w:t>
      </w:r>
      <w:r>
        <w:rPr>
          <w:rStyle w:val="SpecialCharTok"/>
        </w:rPr>
        <w:t xml:space="preserve">$</w:t>
      </w:r>
      <w:r>
        <w:rPr>
          <w:rStyle w:val="NormalTok"/>
        </w:rPr>
        <w:t xml:space="preserve">review</w:t>
      </w:r>
      <w:r>
        <w:br/>
      </w:r>
      <w:r>
        <w:rPr>
          <w:rStyle w:val="FunctionTok"/>
        </w:rPr>
        <w:t xml:space="preserve">head</w:t>
      </w:r>
      <w:r>
        <w:rPr>
          <w:rStyle w:val="NormalTok"/>
        </w:rPr>
        <w:t xml:space="preserve"> (rev)</w:t>
      </w:r>
    </w:p>
    <w:p>
      <w:pPr>
        <w:pStyle w:val="SourceCode"/>
      </w:pPr>
      <w:r>
        <w:rPr>
          <w:rStyle w:val="VerbatimChar"/>
        </w:rPr>
        <w:t xml:space="preserve">## [1] "One of the other reviewers has mentioned that after watching just 1 Oz episode you'll be hooked. They are right, as this is exactly what happened with me.&lt;br /&gt;&lt;br /&gt;The first thing that struck me about Oz was its brutality and unflinching scenes of violence, which set in right from the word GO. Trust me, this is not a show for the faint hearted or timid. This show pulls no punches with regards to drugs, sex or violence. Its is hardcore, in the classic use of the word.&lt;br /&gt;&lt;br /&gt;It is called OZ as that is the nickname given to the Oswald Maximum Security State Penitentary. It focuses mainly on Emerald City, an experimental section of the prison where all the cells have glass fronts and face inwards, so privacy is not high on the agenda. Em City is home to many..Aryans, Muslims, gangstas, Latinos, Christians, Italians, Irish and more....so scuffles, death stares, dodgy dealings and shady agreements are never far away.&lt;br /&gt;&lt;br /&gt;I would say the main appeal of the show is due to the fact that it goes where other shows wouldn't dare. Forget pretty pictures painted for mainstream audiences, forget charm, forget romance...OZ doesn't mess around. The first episode I ever saw struck me as so nasty it was surreal, I couldn't say I was ready for it, but as I watched more, I developed a taste for Oz, and got accustomed to the high levels of graphic violence. Not just violence, but injustice (crooked guards who'll be sold out for a nickel, inmates who'll kill on order and get away with it, well mannered, middle class inmates being turned into prison bitches due to their lack of street skills or prison experience) Watching Oz, you may become comfortable with what is uncomfortable viewing....thats if you can get in touch with your darker side."</w:t>
      </w:r>
      <w:r>
        <w:br/>
      </w:r>
      <w:r>
        <w:rPr>
          <w:rStyle w:val="VerbatimChar"/>
        </w:rPr>
        <w:t xml:space="preserve">## [2] "A wonderful little production. &lt;br /&gt;&lt;br /&gt;The filming technique is very unassuming- very old-time-BBC fashion and gives a comforting, and sometimes discomforting, sense of realism to the entire piece. &lt;br /&gt;&lt;br /&gt;The actors are extremely well chosen- Michael Sheen not only \"has got all the polari\" but he has all the voices down pat too! You can truly see the seamless editing guided by the references to Williams' diary entries, not only is it well worth the watching but it is a terrificly written and performed piece. A masterful production about one of the great master's of comedy and his life. &lt;br /&gt;&lt;br /&gt;The realism really comes home with the little things: the fantasy of the guard which, rather than use the traditional 'dream' techniques remains solid then disappears. It plays on our knowledge and our senses, particularly with the scenes concerning Orton and Halliwell and the sets (particularly of their flat with Halliwell's murals decorating every surface) are terribly well done."                                                                                                                                                                                                                                                                                                                                                                                                                                                                                                                                                                                                                                                                                                                                                                                         </w:t>
      </w:r>
      <w:r>
        <w:br/>
      </w:r>
      <w:r>
        <w:rPr>
          <w:rStyle w:val="VerbatimChar"/>
        </w:rPr>
        <w:t xml:space="preserve">## [3] "I thought this was a wonderful way to spend time on a too hot summer weekend, sitting in the air conditioned theater and watching a light-hearted comedy. The plot is simplistic, but the dialogue is witty and the characters are likable (even the well bread suspected serial killer). While some may be disappointed when they realize this is not Match Point 2: Risk Addiction, I thought it was proof that Woody Allen is still fully in control of the style many of us have grown to love.&lt;br /&gt;&lt;br /&gt;This was the most I'd laughed at one of Woody's comedies in years (dare I say a decade?). While I've never been impressed with Scarlet Johanson, in this she managed to tone down her \"sexy\" image and jumped right into a average, but spirited young woman.&lt;br /&gt;&lt;br /&gt;This may not be the crown jewel of his career, but it was wittier than \"Devil Wears Prada\" and more interesting than \"Superman\" a great comedy to go see with friends."                                                                                                                                                                                                                                                                                                                                                                                                                                                                                                                                                                                                                                                                                                                                                                                                                                                             </w:t>
      </w:r>
      <w:r>
        <w:br/>
      </w:r>
      <w:r>
        <w:rPr>
          <w:rStyle w:val="VerbatimChar"/>
        </w:rPr>
        <w:t xml:space="preserve">## [4] "Basically there's a family where a little boy (Jake) thinks there's a zombie in his closet &amp; his parents are fighting all the time.&lt;br /&gt;&lt;br /&gt;This movie is slower than a soap opera... and suddenly, Jake decides to become Rambo and kill the zombie.&lt;br /&gt;&lt;br /&gt;OK, first of all when you're going to make a film you must Decide if its a thriller or a drama! As a drama the movie is watchable. Parents are divorcing &amp; arguing like in real life. And then we have Jake with his closet which totally ruins all the film! I expected to see a BOOGEYMAN similar movie, and instead i watched a drama with some meaningless thriller spots.&lt;br /&gt;&lt;br /&gt;3 out of 10 just for the well playing parents &amp; descent dialogs. As for the shots with Jake: just ignore them."                                                                                                                                                                                                                                                                                                                                                                                                                                                                                                                                                                                                                                                                                                                                                                                                                                                                                                                                                                                                                                                     </w:t>
      </w:r>
      <w:r>
        <w:br/>
      </w:r>
      <w:r>
        <w:rPr>
          <w:rStyle w:val="VerbatimChar"/>
        </w:rPr>
        <w:t xml:space="preserve">## [5] "Petter Mattei's \"Love in the Time of Money\" is a visually stunning film to watch. Mr. Mattei offers us a vivid portrait about human relations. This is a movie that seems to be telling us what money, power and success do to people in the different situations we encounter. &lt;br /&gt;&lt;br /&gt;This being a variation on the Arthur Schnitzler's play about the same theme, the director transfers the action to the present time New York where all these different characters meet and connect. Each one is connected in one way, or another to the next person, but no one seems to know the previous point of contact. Stylishly, the film has a sophisticated luxurious look. We are taken to see how these people live and the world they live in their own habitat.&lt;br /&gt;&lt;br /&gt;The only thing one gets out of all these souls in the picture is the different stages of loneliness each one inhabits. A big city is not exactly the best place in which human relations find sincere fulfillment, as one discerns is the case with most of the people we encounter.&lt;br /&gt;&lt;br /&gt;The acting is good under Mr. Mattei's direction. Steve Buscemi, Rosario Dawson, Carol Kane, Michael Imperioli, Adrian Grenier, and the rest of the talented cast, make these characters come alive.&lt;br /&gt;&lt;br /&gt;We wish Mr. Mattei good luck and await anxiously for his next work."                                                                                                                                                                                                                                                                                                                                                                                                                                                          </w:t>
      </w:r>
      <w:r>
        <w:br/>
      </w:r>
      <w:r>
        <w:rPr>
          <w:rStyle w:val="VerbatimChar"/>
        </w:rPr>
        <w:t xml:space="preserve">## [6] "Probably my all-time favorite movie, a story of selflessness, sacrifice and dedication to a noble cause, but it's not preachy or boring. It just never gets old, despite my having seen it some 15 or more times in the last 25 years. Paul Lukas' performance brings tears to my eyes, and Bette Davis, in one of her very few truly sympathetic roles, is a delight. The kids are, as grandma says, more like \"dressed-up midgets\" than children, but that only makes them more fun to watch. And the mother's slow awakening to what's happening in the world and under her own roof is believable and startling. If I had a dozen thumbs, they'd all be \"up\" for this movie."</w:t>
      </w:r>
    </w:p>
    <w:p>
      <w:pPr>
        <w:pStyle w:val="SourceCode"/>
      </w:pPr>
      <w:r>
        <w:rPr>
          <w:rStyle w:val="CommentTok"/>
        </w:rPr>
        <w:t xml:space="preserve">#mengubah kapital menjadi huruf kecil</w:t>
      </w:r>
      <w:r>
        <w:br/>
      </w:r>
      <w:r>
        <w:rPr>
          <w:rStyle w:val="NormalTok"/>
        </w:rPr>
        <w:t xml:space="preserve">rev </w:t>
      </w:r>
      <w:r>
        <w:rPr>
          <w:rStyle w:val="OtherTok"/>
        </w:rPr>
        <w:t xml:space="preserve">&lt;-</w:t>
      </w:r>
      <w:r>
        <w:rPr>
          <w:rStyle w:val="NormalTok"/>
        </w:rPr>
        <w:t xml:space="preserve"> </w:t>
      </w:r>
      <w:r>
        <w:rPr>
          <w:rStyle w:val="FunctionTok"/>
        </w:rPr>
        <w:t xml:space="preserve">tolower</w:t>
      </w:r>
      <w:r>
        <w:rPr>
          <w:rStyle w:val="NormalTok"/>
        </w:rPr>
        <w:t xml:space="preserve">(rev)</w:t>
      </w:r>
      <w:r>
        <w:br/>
      </w:r>
      <w:r>
        <w:rPr>
          <w:rStyle w:val="FunctionTok"/>
        </w:rPr>
        <w:t xml:space="preserve">head</w:t>
      </w:r>
      <w:r>
        <w:rPr>
          <w:rStyle w:val="NormalTok"/>
        </w:rPr>
        <w:t xml:space="preserve">(rev)</w:t>
      </w:r>
    </w:p>
    <w:p>
      <w:pPr>
        <w:pStyle w:val="SourceCode"/>
      </w:pPr>
      <w:r>
        <w:rPr>
          <w:rStyle w:val="VerbatimChar"/>
        </w:rPr>
        <w:t xml:space="preserve">## [1] "one of the other reviewers has mentioned that after watching just 1 oz episode you'll be hooked. they are right, as this is exactly what happened with me.&lt;br /&gt;&lt;br /&gt;the first thing that struck me about oz was its brutality and unflinching scenes of violence, which set in right from the word go. trust me, this is not a show for the faint hearted or timid. this show pulls no punches with regards to drugs, sex or violence. its is hardcore, in the classic use of the word.&lt;br /&gt;&lt;br /&gt;it is called oz as that is the nickname given to the oswald maximum security state penitentary. it focuses mainly on emerald city, an experimental section of the prison where all the cells have glass fronts and face inwards, so privacy is not high on the agenda. em city is home to many..aryans, muslims, gangstas, latinos, christians, italians, irish and more....so scuffles, death stares, dodgy dealings and shady agreements are never far away.&lt;br /&gt;&lt;br /&gt;i would say the main appeal of the show is due to the fact that it goes where other shows wouldn't dare. forget pretty pictures painted for mainstream audiences, forget charm, forget romance...oz doesn't mess around. the first episode i ever saw struck me as so nasty it was surreal, i couldn't say i was ready for it, but as i watched more, i developed a taste for oz, and got accustomed to the high levels of graphic violence. not just violence, but injustice (crooked guards who'll be sold out for a nickel, inmates who'll kill on order and get away with it, well mannered, middle class inmates being turned into prison bitches due to their lack of street skills or prison experience) watching oz, you may become comfortable with what is uncomfortable viewing....thats if you can get in touch with your darker side."</w:t>
      </w:r>
      <w:r>
        <w:br/>
      </w:r>
      <w:r>
        <w:rPr>
          <w:rStyle w:val="VerbatimChar"/>
        </w:rPr>
        <w:t xml:space="preserve">## [2] "a wonderful little production. &lt;br /&gt;&lt;br /&gt;the filming technique is very unassuming- very old-time-bbc fashion and gives a comforting, and sometimes discomforting, sense of realism to the entire piece. &lt;br /&gt;&lt;br /&gt;the actors are extremely well chosen- michael sheen not only \"has got all the polari\" but he has all the voices down pat too! you can truly see the seamless editing guided by the references to williams' diary entries, not only is it well worth the watching but it is a terrificly written and performed piece. a masterful production about one of the great master's of comedy and his life. &lt;br /&gt;&lt;br /&gt;the realism really comes home with the little things: the fantasy of the guard which, rather than use the traditional 'dream' techniques remains solid then disappears. it plays on our knowledge and our senses, particularly with the scenes concerning orton and halliwell and the sets (particularly of their flat with halliwell's murals decorating every surface) are terribly well done."                                                                                                                                                                                                                                                                                                                                                                                                                                                                                                                                                                                                                                                                                                                                                                                         </w:t>
      </w:r>
      <w:r>
        <w:br/>
      </w:r>
      <w:r>
        <w:rPr>
          <w:rStyle w:val="VerbatimChar"/>
        </w:rPr>
        <w:t xml:space="preserve">## [3] "i thought this was a wonderful way to spend time on a too hot summer weekend, sitting in the air conditioned theater and watching a light-hearted comedy. the plot is simplistic, but the dialogue is witty and the characters are likable (even the well bread suspected serial killer). while some may be disappointed when they realize this is not match point 2: risk addiction, i thought it was proof that woody allen is still fully in control of the style many of us have grown to love.&lt;br /&gt;&lt;br /&gt;this was the most i'd laughed at one of woody's comedies in years (dare i say a decade?). while i've never been impressed with scarlet johanson, in this she managed to tone down her \"sexy\" image and jumped right into a average, but spirited young woman.&lt;br /&gt;&lt;br /&gt;this may not be the crown jewel of his career, but it was wittier than \"devil wears prada\" and more interesting than \"superman\" a great comedy to go see with friends."                                                                                                                                                                                                                                                                                                                                                                                                                                                                                                                                                                                                                                                                                                                                                                                                                                                             </w:t>
      </w:r>
      <w:r>
        <w:br/>
      </w:r>
      <w:r>
        <w:rPr>
          <w:rStyle w:val="VerbatimChar"/>
        </w:rPr>
        <w:t xml:space="preserve">## [4] "basically there's a family where a little boy (jake) thinks there's a zombie in his closet &amp; his parents are fighting all the time.&lt;br /&gt;&lt;br /&gt;this movie is slower than a soap opera... and suddenly, jake decides to become rambo and kill the zombie.&lt;br /&gt;&lt;br /&gt;ok, first of all when you're going to make a film you must decide if its a thriller or a drama! as a drama the movie is watchable. parents are divorcing &amp; arguing like in real life. and then we have jake with his closet which totally ruins all the film! i expected to see a boogeyman similar movie, and instead i watched a drama with some meaningless thriller spots.&lt;br /&gt;&lt;br /&gt;3 out of 10 just for the well playing parents &amp; descent dialogs. as for the shots with jake: just ignore them."                                                                                                                                                                                                                                                                                                                                                                                                                                                                                                                                                                                                                                                                                                                                                                                                                                                                                                                                                                                                                                                     </w:t>
      </w:r>
      <w:r>
        <w:br/>
      </w:r>
      <w:r>
        <w:rPr>
          <w:rStyle w:val="VerbatimChar"/>
        </w:rPr>
        <w:t xml:space="preserve">## [5] "petter mattei's \"love in the time of money\" is a visually stunning film to watch. mr. mattei offers us a vivid portrait about human relations. this is a movie that seems to be telling us what money, power and success do to people in the different situations we encounter. &lt;br /&gt;&lt;br /&gt;this being a variation on the arthur schnitzler's play about the same theme, the director transfers the action to the present time new york where all these different characters meet and connect. each one is connected in one way, or another to the next person, but no one seems to know the previous point of contact. stylishly, the film has a sophisticated luxurious look. we are taken to see how these people live and the world they live in their own habitat.&lt;br /&gt;&lt;br /&gt;the only thing one gets out of all these souls in the picture is the different stages of loneliness each one inhabits. a big city is not exactly the best place in which human relations find sincere fulfillment, as one discerns is the case with most of the people we encounter.&lt;br /&gt;&lt;br /&gt;the acting is good under mr. mattei's direction. steve buscemi, rosario dawson, carol kane, michael imperioli, adrian grenier, and the rest of the talented cast, make these characters come alive.&lt;br /&gt;&lt;br /&gt;we wish mr. mattei good luck and await anxiously for his next work."                                                                                                                                                                                                                                                                                                                                                                                                                                                          </w:t>
      </w:r>
      <w:r>
        <w:br/>
      </w:r>
      <w:r>
        <w:rPr>
          <w:rStyle w:val="VerbatimChar"/>
        </w:rPr>
        <w:t xml:space="preserve">## [6] "probably my all-time favorite movie, a story of selflessness, sacrifice and dedication to a noble cause, but it's not preachy or boring. it just never gets old, despite my having seen it some 15 or more times in the last 25 years. paul lukas' performance brings tears to my eyes, and bette davis, in one of her very few truly sympathetic roles, is a delight. the kids are, as grandma says, more like \"dressed-up midgets\" than children, but that only makes them more fun to watch. and the mother's slow awakening to what's happening in the world and under her own roof is believable and startling. if i had a dozen thumbs, they'd all be \"up\" for this movie."</w:t>
      </w:r>
    </w:p>
    <w:p>
      <w:pPr>
        <w:pStyle w:val="SourceCode"/>
      </w:pPr>
      <w:r>
        <w:rPr>
          <w:rStyle w:val="CommentTok"/>
        </w:rPr>
        <w:t xml:space="preserve">#menghapus huruf yang bukan kata</w:t>
      </w:r>
      <w:r>
        <w:br/>
      </w:r>
      <w:r>
        <w:rPr>
          <w:rStyle w:val="NormalTok"/>
        </w:rPr>
        <w:t xml:space="preserve">rev </w:t>
      </w:r>
      <w:r>
        <w:rPr>
          <w:rStyle w:val="OtherTok"/>
        </w:rPr>
        <w:t xml:space="preserve">&lt;-</w:t>
      </w:r>
      <w:r>
        <w:rPr>
          <w:rStyle w:val="NormalTok"/>
        </w:rPr>
        <w:t xml:space="preserve"> </w:t>
      </w:r>
      <w:r>
        <w:rPr>
          <w:rStyle w:val="FunctionTok"/>
        </w:rPr>
        <w:t xml:space="preserve">strip</w:t>
      </w:r>
      <w:r>
        <w:rPr>
          <w:rStyle w:val="NormalTok"/>
        </w:rPr>
        <w:t xml:space="preserve">(rev)</w:t>
      </w:r>
      <w:r>
        <w:br/>
      </w:r>
      <w:r>
        <w:rPr>
          <w:rStyle w:val="FunctionTok"/>
        </w:rPr>
        <w:t xml:space="preserve">head</w:t>
      </w:r>
      <w:r>
        <w:rPr>
          <w:rStyle w:val="NormalTok"/>
        </w:rPr>
        <w:t xml:space="preserve">(rev)</w:t>
      </w:r>
    </w:p>
    <w:p>
      <w:pPr>
        <w:pStyle w:val="SourceCode"/>
      </w:pPr>
      <w:r>
        <w:rPr>
          <w:rStyle w:val="VerbatimChar"/>
        </w:rPr>
        <w:t xml:space="preserve">## [1] "one of the other reviewers has mentioned that after watching just oz episode you'll be hooked they are right as this is exactly what happened with mebr br the first thing that struck me about oz was its brutality and unflinching scenes of violence which set in right from the word go trust me this is not a show for the faint hearted or timid this show pulls no punches with regards to drugs sex or violence its is hardcore in the classic use of the wordbr br it is called oz as that is the nickname given to the oswald maximum security state penitentary it focuses mainly on emerald city an experimental section of the prison where all the cells have glass fronts and face inwards so privacy is not high on the agenda em city is home to manyaryans muslims gangstas latinos christians italians irish and moreso scuffles death stares dodgy dealings and shady agreements are never far awaybr br i would say the main appeal of the show is due to the fact that it goes where other shows wouldn't dare forget pretty pictures painted for mainstream audiences forget charm forget romanceoz doesn't mess around the first episode i ever saw struck me as so nasty it was surreal i couldn't say i was ready for it but as i watched more i developed a taste for oz and got accustomed to the high levels of graphic violence not just violence but injustice crooked guards who'll be sold out for a nickel inmates who'll kill on order and get away with it well mannered middle class inmates being turned into prison bitches due to their lack of street skills or prison experience watching oz you may become comfortable with what is uncomfortable viewingthats if you can get in touch with your darker side"</w:t>
      </w:r>
      <w:r>
        <w:br/>
      </w:r>
      <w:r>
        <w:rPr>
          <w:rStyle w:val="VerbatimChar"/>
        </w:rPr>
        <w:t xml:space="preserve">## [2] "a wonderful little production br br the filming technique is very unassuming very oldtimebbc fashion and gives a comforting and sometimes discomforting sense of realism to the entire piece br br the actors are extremely well chosen michael sheen not only has got all the polari but he has all the voices down pat too you can truly see the seamless editing guided by the references to williams' diary entries not only is it well worth the watching but it is a terrificly written and performed piece a masterful production about one of the great master's of comedy and his life br br the realism really comes home with the little things the fantasy of the guard which rather than use the traditional 'dream' techniques remains solid then disappears it plays on our knowledge and our senses particularly with the scenes concerning orton and halliwell and the sets particularly of their flat with halliwell's murals decorating every surface are terribly well done"                                                                                                                                                                                                                                                                                                                                                                                                                                                                                                                                                                                                                                                                                                                                                        </w:t>
      </w:r>
      <w:r>
        <w:br/>
      </w:r>
      <w:r>
        <w:rPr>
          <w:rStyle w:val="VerbatimChar"/>
        </w:rPr>
        <w:t xml:space="preserve">## [3] "i thought this was a wonderful way to spend time on a too hot summer weekend sitting in the air conditioned theater and watching a lighthearted comedy the plot is simplistic but the dialogue is witty and the characters are likable even the well bread suspected serial killer while some may be disappointed when they realize this is not match point risk addiction i thought it was proof that woody allen is still fully in control of the style many of us have grown to lovebr br this was the most i'd laughed at one of woody's comedies in years dare i say a decade while i've never been impressed with scarlet johanson in this she managed to tone down her sexy image and jumped right into a average but spirited young womanbr br this may not be the crown jewel of his career but it was wittier than devil wears prada and more interesting than superman a great comedy to go see with friends"                                                                                                                                                                                                                                                                                                                                                                                                                                                                                                                                                                                                                                                                                                                                                                                                                                </w:t>
      </w:r>
      <w:r>
        <w:br/>
      </w:r>
      <w:r>
        <w:rPr>
          <w:rStyle w:val="VerbatimChar"/>
        </w:rPr>
        <w:t xml:space="preserve">## [4] "basically there's a family where a little boy jake thinks there's a zombie in his closet his parents are fighting all the timebr br this movie is slower than a soap opera and suddenly jake decides to become rambo and kill the zombiebr br ok first of all when you're going to make a film you must decide if its a thriller or a drama as a drama the movie is watchable parents are divorcing arguing like in real life and then we have jake with his closet which totally ruins all the film i expected to see a boogeyman similar movie and instead i watched a drama with some meaningless thriller spotsbr br out of just for the well playing parents descent dialogs as for the shots with jake just ignore them"                                                                                                                                                                                                                                                                                                                                                                                                                                                                                                                                                                                                                                                                                                                                                                                                                                                                                                                                                                                                                          </w:t>
      </w:r>
      <w:r>
        <w:br/>
      </w:r>
      <w:r>
        <w:rPr>
          <w:rStyle w:val="VerbatimChar"/>
        </w:rPr>
        <w:t xml:space="preserve">## [5] "petter mattei's love in the time of money is a visually stunning film to watch mr mattei offers us a vivid portrait about human relations this is a movie that seems to be telling us what money power and success do to people in the different situations we encounter br br this being a variation on the arthur schnitzler's play about the same theme the director transfers the action to the present time new york where all these different characters meet and connect each one is connected in one way or another to the next person but no one seems to know the previous point of contact stylishly the film has a sophisticated luxurious look we are taken to see how these people live and the world they live in their own habitatbr br the only thing one gets out of all these souls in the picture is the different stages of loneliness each one inhabits a big city is not exactly the best place in which human relations find sincere fulfillment as one discerns is the case with most of the people we encounterbr br the acting is good under mr mattei's direction steve buscemi rosario dawson carol kane michael imperioli adrian grenier and the rest of the talented cast make these characters come alivebr br we wish mr mattei good luck and await anxiously for his next work"                                                                                                                                                                                                                                                                                                                                                                                                                                       </w:t>
      </w:r>
      <w:r>
        <w:br/>
      </w:r>
      <w:r>
        <w:rPr>
          <w:rStyle w:val="VerbatimChar"/>
        </w:rPr>
        <w:t xml:space="preserve">## [6] "probably my alltime favorite movie a story of selflessness sacrifice and dedication to a noble cause but it's not preachy or boring it just never gets old despite my having seen it some or more times in the last years paul lukas' performance brings tears to my eyes and bette davis in one of her very few truly sympathetic roles is a delight the kids are as grandma says more like dressedup midgets than children but that only makes them more fun to watch and the mother's slow awakening to what's happening in the world and under her own roof is believable and startling if i had a dozen thumbs they'd all be up for this movie"</w:t>
      </w:r>
    </w:p>
    <w:p>
      <w:pPr>
        <w:pStyle w:val="SourceCode"/>
      </w:pPr>
      <w:r>
        <w:rPr>
          <w:rStyle w:val="CommentTok"/>
        </w:rPr>
        <w:t xml:space="preserve">#menghapus beberapa kata</w:t>
      </w:r>
      <w:r>
        <w:br/>
      </w:r>
      <w:r>
        <w:rPr>
          <w:rStyle w:val="NormalTok"/>
        </w:rPr>
        <w:t xml:space="preserve">rev </w:t>
      </w:r>
      <w:r>
        <w:rPr>
          <w:rStyle w:val="OtherTok"/>
        </w:rPr>
        <w:t xml:space="preserve">&lt;-</w:t>
      </w:r>
      <w:r>
        <w:rPr>
          <w:rStyle w:val="FunctionTok"/>
        </w:rPr>
        <w:t xml:space="preserve">removeWords</w:t>
      </w:r>
      <w:r>
        <w:rPr>
          <w:rStyle w:val="NormalTok"/>
        </w:rPr>
        <w:t xml:space="preserve">(rev,</w:t>
      </w:r>
      <w:r>
        <w:rPr>
          <w:rStyle w:val="FunctionTok"/>
        </w:rPr>
        <w:t xml:space="preserve">c</w:t>
      </w:r>
      <w:r>
        <w:rPr>
          <w:rStyle w:val="NormalTok"/>
        </w:rPr>
        <w:t xml:space="preserve">(</w:t>
      </w:r>
      <w:r>
        <w:rPr>
          <w:rStyle w:val="StringTok"/>
        </w:rPr>
        <w:t xml:space="preserve">"the"</w:t>
      </w:r>
      <w:r>
        <w:rPr>
          <w:rStyle w:val="NormalTok"/>
        </w:rPr>
        <w:t xml:space="preserve">,</w:t>
      </w:r>
      <w:r>
        <w:rPr>
          <w:rStyle w:val="StringTok"/>
        </w:rPr>
        <w:t xml:space="preserve">"and"</w:t>
      </w:r>
      <w:r>
        <w:rPr>
          <w:rStyle w:val="NormalTok"/>
        </w:rPr>
        <w:t xml:space="preserve">,</w:t>
      </w:r>
      <w:r>
        <w:rPr>
          <w:rStyle w:val="StringTok"/>
        </w:rPr>
        <w:t xml:space="preserve">"but"</w:t>
      </w:r>
      <w:r>
        <w:rPr>
          <w:rStyle w:val="NormalTok"/>
        </w:rPr>
        <w:t xml:space="preserve">,</w:t>
      </w:r>
      <w:r>
        <w:rPr>
          <w:rStyle w:val="StringTok"/>
        </w:rPr>
        <w:t xml:space="preserve">"for"</w:t>
      </w:r>
      <w:r>
        <w:rPr>
          <w:rStyle w:val="NormalTok"/>
        </w:rPr>
        <w:t xml:space="preserve">,</w:t>
      </w:r>
      <w:r>
        <w:rPr>
          <w:rStyle w:val="StringTok"/>
        </w:rPr>
        <w:t xml:space="preserve">"with"</w:t>
      </w:r>
      <w:r>
        <w:rPr>
          <w:rStyle w:val="NormalTok"/>
        </w:rPr>
        <w:t xml:space="preserve">,</w:t>
      </w:r>
      <w:r>
        <w:rPr>
          <w:rStyle w:val="StringTok"/>
        </w:rPr>
        <w:t xml:space="preserve">"was"</w:t>
      </w:r>
      <w:r>
        <w:rPr>
          <w:rStyle w:val="NormalTok"/>
        </w:rPr>
        <w:t xml:space="preserve">,</w:t>
      </w:r>
      <w:r>
        <w:rPr>
          <w:rStyle w:val="StringTok"/>
        </w:rPr>
        <w:t xml:space="preserve">"that"</w:t>
      </w:r>
      <w:r>
        <w:rPr>
          <w:rStyle w:val="NormalTok"/>
        </w:rPr>
        <w:t xml:space="preserve">,</w:t>
      </w:r>
      <w:r>
        <w:rPr>
          <w:rStyle w:val="StringTok"/>
        </w:rPr>
        <w:t xml:space="preserve">"this"</w:t>
      </w:r>
      <w:r>
        <w:rPr>
          <w:rStyle w:val="NormalTok"/>
        </w:rPr>
        <w:t xml:space="preserve">,</w:t>
      </w:r>
      <w:r>
        <w:rPr>
          <w:rStyle w:val="StringTok"/>
        </w:rPr>
        <w:t xml:space="preserve">"/"</w:t>
      </w:r>
      <w:r>
        <w:rPr>
          <w:rStyle w:val="NormalTok"/>
        </w:rPr>
        <w:t xml:space="preserve">,</w:t>
      </w:r>
      <w:r>
        <w:rPr>
          <w:rStyle w:val="StringTok"/>
        </w:rPr>
        <w:t xml:space="preserve">"&lt;"</w:t>
      </w:r>
      <w:r>
        <w:rPr>
          <w:rStyle w:val="NormalTok"/>
        </w:rPr>
        <w:t xml:space="preserve">,</w:t>
      </w:r>
      <w:r>
        <w:rPr>
          <w:rStyle w:val="StringTok"/>
        </w:rPr>
        <w:t xml:space="preserve">"&gt;"</w:t>
      </w:r>
      <w:r>
        <w:rPr>
          <w:rStyle w:val="NormalTok"/>
        </w:rPr>
        <w:t xml:space="preserve">,</w:t>
      </w:r>
      <w:r>
        <w:rPr>
          <w:rStyle w:val="StringTok"/>
        </w:rPr>
        <w:t xml:space="preserve">"br"</w:t>
      </w:r>
      <w:r>
        <w:rPr>
          <w:rStyle w:val="NormalTok"/>
        </w:rPr>
        <w:t xml:space="preserve">,</w:t>
      </w:r>
      <w:r>
        <w:rPr>
          <w:rStyle w:val="StringTok"/>
        </w:rPr>
        <w:t xml:space="preserve">"his"</w:t>
      </w:r>
      <w:r>
        <w:rPr>
          <w:rStyle w:val="NormalTok"/>
        </w:rPr>
        <w:t xml:space="preserve">,</w:t>
      </w:r>
      <w:r>
        <w:rPr>
          <w:rStyle w:val="StringTok"/>
        </w:rPr>
        <w:t xml:space="preserve">"too"</w:t>
      </w:r>
      <w:r>
        <w:rPr>
          <w:rStyle w:val="NormalTok"/>
        </w:rPr>
        <w:t xml:space="preserve">,</w:t>
      </w:r>
      <w:r>
        <w:rPr>
          <w:rStyle w:val="StringTok"/>
        </w:rPr>
        <w:t xml:space="preserve">"great"</w:t>
      </w:r>
      <w:r>
        <w:rPr>
          <w:rStyle w:val="NormalTok"/>
        </w:rPr>
        <w:t xml:space="preserve">,</w:t>
      </w:r>
      <w:r>
        <w:rPr>
          <w:rStyle w:val="StringTok"/>
        </w:rPr>
        <w:t xml:space="preserve">"did"</w:t>
      </w:r>
      <w:r>
        <w:rPr>
          <w:rStyle w:val="NormalTok"/>
        </w:rPr>
        <w:t xml:space="preserve">,</w:t>
      </w:r>
      <w:r>
        <w:rPr>
          <w:rStyle w:val="StringTok"/>
        </w:rPr>
        <w:t xml:space="preserve">"you"</w:t>
      </w:r>
      <w:r>
        <w:rPr>
          <w:rStyle w:val="NormalTok"/>
        </w:rPr>
        <w:t xml:space="preserve">,</w:t>
      </w:r>
      <w:r>
        <w:rPr>
          <w:rStyle w:val="StringTok"/>
        </w:rPr>
        <w:t xml:space="preserve">"very"</w:t>
      </w:r>
      <w:r>
        <w:rPr>
          <w:rStyle w:val="NormalTok"/>
        </w:rPr>
        <w:t xml:space="preserve">,</w:t>
      </w:r>
      <w:r>
        <w:rPr>
          <w:rStyle w:val="StringTok"/>
        </w:rPr>
        <w:t xml:space="preserve">"one"</w:t>
      </w:r>
      <w:r>
        <w:rPr>
          <w:rStyle w:val="NormalTok"/>
        </w:rPr>
        <w:t xml:space="preserve">,</w:t>
      </w:r>
      <w:r>
        <w:rPr>
          <w:rStyle w:val="StringTok"/>
        </w:rPr>
        <w:t xml:space="preserve">"watch"</w:t>
      </w:r>
      <w:r>
        <w:rPr>
          <w:rStyle w:val="NormalTok"/>
        </w:rPr>
        <w:t xml:space="preserve">,</w:t>
      </w:r>
      <w:r>
        <w:rPr>
          <w:rStyle w:val="StringTok"/>
        </w:rPr>
        <w:t xml:space="preserve">"make"</w:t>
      </w:r>
      <w:r>
        <w:rPr>
          <w:rStyle w:val="NormalTok"/>
        </w:rPr>
        <w:t xml:space="preserve">,</w:t>
      </w:r>
      <w:r>
        <w:rPr>
          <w:rStyle w:val="StringTok"/>
        </w:rPr>
        <w:t xml:space="preserve">"their"</w:t>
      </w:r>
      <w:r>
        <w:rPr>
          <w:rStyle w:val="NormalTok"/>
        </w:rPr>
        <w:t xml:space="preserve">,</w:t>
      </w:r>
      <w:r>
        <w:rPr>
          <w:rStyle w:val="StringTok"/>
        </w:rPr>
        <w:t xml:space="preserve">"who"</w:t>
      </w:r>
      <w:r>
        <w:rPr>
          <w:rStyle w:val="NormalTok"/>
        </w:rPr>
        <w:t xml:space="preserve">,</w:t>
      </w:r>
      <w:r>
        <w:rPr>
          <w:rStyle w:val="StringTok"/>
        </w:rPr>
        <w:t xml:space="preserve">"way"</w:t>
      </w:r>
      <w:r>
        <w:rPr>
          <w:rStyle w:val="NormalTok"/>
        </w:rPr>
        <w:t xml:space="preserve">,</w:t>
      </w:r>
      <w:r>
        <w:rPr>
          <w:rStyle w:val="StringTok"/>
        </w:rPr>
        <w:t xml:space="preserve">"can"</w:t>
      </w:r>
      <w:r>
        <w:rPr>
          <w:rStyle w:val="NormalTok"/>
        </w:rPr>
        <w:t xml:space="preserve">,</w:t>
      </w:r>
      <w:r>
        <w:rPr>
          <w:rStyle w:val="StringTok"/>
        </w:rPr>
        <w:t xml:space="preserve">"herall"</w:t>
      </w:r>
      <w:r>
        <w:rPr>
          <w:rStyle w:val="NormalTok"/>
        </w:rPr>
        <w:t xml:space="preserve">,</w:t>
      </w:r>
      <w:r>
        <w:rPr>
          <w:rStyle w:val="StringTok"/>
        </w:rPr>
        <w:t xml:space="preserve">"she"</w:t>
      </w:r>
      <w:r>
        <w:rPr>
          <w:rStyle w:val="NormalTok"/>
        </w:rPr>
        <w:t xml:space="preserve">,</w:t>
      </w:r>
      <w:r>
        <w:rPr>
          <w:rStyle w:val="StringTok"/>
        </w:rPr>
        <w:t xml:space="preserve">"how"</w:t>
      </w:r>
      <w:r>
        <w:rPr>
          <w:rStyle w:val="NormalTok"/>
        </w:rPr>
        <w:t xml:space="preserve">,</w:t>
      </w:r>
      <w:r>
        <w:rPr>
          <w:rStyle w:val="StringTok"/>
        </w:rPr>
        <w:t xml:space="preserve">"are"</w:t>
      </w:r>
      <w:r>
        <w:rPr>
          <w:rStyle w:val="NormalTok"/>
        </w:rPr>
        <w:t xml:space="preserve">,</w:t>
      </w:r>
      <w:r>
        <w:rPr>
          <w:rStyle w:val="StringTok"/>
        </w:rPr>
        <w:t xml:space="preserve">"two"</w:t>
      </w:r>
      <w:r>
        <w:rPr>
          <w:rStyle w:val="NormalTok"/>
        </w:rPr>
        <w:t xml:space="preserve">,</w:t>
      </w:r>
      <w:r>
        <w:rPr>
          <w:rStyle w:val="StringTok"/>
        </w:rPr>
        <w:t xml:space="preserve">"bad"</w:t>
      </w:r>
      <w:r>
        <w:rPr>
          <w:rStyle w:val="NormalTok"/>
        </w:rPr>
        <w:t xml:space="preserve">,</w:t>
      </w:r>
      <w:r>
        <w:rPr>
          <w:rStyle w:val="StringTok"/>
        </w:rPr>
        <w:t xml:space="preserve">"see"</w:t>
      </w:r>
      <w:r>
        <w:rPr>
          <w:rStyle w:val="NormalTok"/>
        </w:rPr>
        <w:t xml:space="preserve">,</w:t>
      </w:r>
      <w:r>
        <w:rPr>
          <w:rStyle w:val="StringTok"/>
        </w:rPr>
        <w:t xml:space="preserve">"does"</w:t>
      </w:r>
      <w:r>
        <w:rPr>
          <w:rStyle w:val="NormalTok"/>
        </w:rPr>
        <w:t xml:space="preserve">,</w:t>
      </w:r>
      <w:r>
        <w:rPr>
          <w:rStyle w:val="StringTok"/>
        </w:rPr>
        <w:t xml:space="preserve">"these"</w:t>
      </w:r>
      <w:r>
        <w:rPr>
          <w:rStyle w:val="NormalTok"/>
        </w:rPr>
        <w:t xml:space="preserve">,</w:t>
      </w:r>
      <w:r>
        <w:rPr>
          <w:rStyle w:val="StringTok"/>
        </w:rPr>
        <w:t xml:space="preserve">","</w:t>
      </w:r>
      <w:r>
        <w:rPr>
          <w:rStyle w:val="NormalTok"/>
        </w:rPr>
        <w:t xml:space="preserve">))</w:t>
      </w:r>
      <w:r>
        <w:br/>
      </w:r>
      <w:r>
        <w:rPr>
          <w:rStyle w:val="FunctionTok"/>
        </w:rPr>
        <w:t xml:space="preserve">head</w:t>
      </w:r>
      <w:r>
        <w:rPr>
          <w:rStyle w:val="NormalTok"/>
        </w:rPr>
        <w:t xml:space="preserve">(rev)</w:t>
      </w:r>
    </w:p>
    <w:p>
      <w:pPr>
        <w:pStyle w:val="SourceCode"/>
      </w:pPr>
      <w:r>
        <w:rPr>
          <w:rStyle w:val="VerbatimChar"/>
        </w:rPr>
        <w:t xml:space="preserve">## [1] " of  other reviewers has mentioned  after watching just oz episode 'll be hooked they  right as  is exactly what happened  mebr   first thing  struck me about oz  its brutality  unflinching scenes of violence which set in right from  word go trust me  is not a show   faint hearted or timid  show pulls no punches  regards to drugs sex or violence its is hardcore in  classic use of  wordbr  it is called oz as  is  nickname given to  oswald maximum security state penitentary it focuses mainly on emerald city an experimental section of  prison where all  cells have glass fronts  face inwards so privacy is not high on  agenda em city is home to manyaryans muslims gangstas latinos christians italians irish  moreso scuffles death stares dodgy dealings  shady agreements  never far awaybr  i would say  main appeal of  show is due to  fact  it goes where other shows wouldn't dare forget pretty pictures painted  mainstream audiences forget charm forget romanceoz doesn't mess around  first episode i ever saw struck me as so nasty it  surreal i couldn't say i  ready  it  as i watched more i developed a taste  oz  got accustomed to  high levels of graphic violence not just violence  injustice crooked guards 'll be sold out  a nickel inmates 'll kill on order  get away  it well mannered middle class inmates being turned into prison bitches due to  lack of street skills or prison experience watching oz  may become comfortable  what is uncomfortable viewingthats if   get in touch  your darker side"</w:t>
      </w:r>
      <w:r>
        <w:br/>
      </w:r>
      <w:r>
        <w:rPr>
          <w:rStyle w:val="VerbatimChar"/>
        </w:rPr>
        <w:t xml:space="preserve">## [2] "a wonderful little production    filming technique is  unassuming  oldtimebbc fashion  gives a comforting  sometimes discomforting sense of realism to  entire piece    actors  extremely well chosen michael sheen not only has got all  polari  he has all  voices down pat    truly   seamless editing guided by  references to williams' diary entries not only is it well worth  watching  it is a terrificly written  performed piece a masterful production about  of   master's of comedy   life    realism really comes home   little things  fantasy of  guard which rather than use  traditional 'dream' techniques remains solid then disappears it plays on our knowledge  our senses particularly   scenes concerning orton  halliwell   sets particularly of  flat  halliwell's murals decorating every surface  terribly well done"                                                                                                                                                                                                                                                                                                                                                                                                                                                                                                                                                                                                                                                                                                               </w:t>
      </w:r>
      <w:r>
        <w:br/>
      </w:r>
      <w:r>
        <w:rPr>
          <w:rStyle w:val="VerbatimChar"/>
        </w:rPr>
        <w:t xml:space="preserve">## [3] "i thought   a wonderful  to spend time on a  hot summer weekend sitting in  air conditioned theater  watching a lighthearted comedy  plot is simplistic   dialogue is witty   characters  likable even  well bread suspected serial killer while some may be disappointed when they realize  is not match point risk addiction i thought it  proof  woody allen is still fully in control of  style many of us have grown to lovebr     most i'd laughed at  of woody's comedies in years dare i say a decade while i've never been impressed  scarlet johanson in   managed to tone down her sexy image  jumped right into a average  spirited young womanbr   may not be  crown jewel of  career  it  wittier than devil wears prada  more interesting than superman a  comedy to go   friends"                                                                                                                                                                                                                                                                                                                                                                                                                                                                                                                                                                                                                                                                                                                                                                 </w:t>
      </w:r>
      <w:r>
        <w:br/>
      </w:r>
      <w:r>
        <w:rPr>
          <w:rStyle w:val="VerbatimChar"/>
        </w:rPr>
        <w:t xml:space="preserve">## [4] "basically there's a family where a little boy jake thinks there's a zombie in  closet  parents  fighting all  timebr   movie is slower than a soap opera  suddenly jake decides to become rambo  kill  zombiebr  ok first of all when 're going to  a film  must decide if its a thriller or a drama as a drama  movie is watchable parents  divorcing arguing like in real life  then we have jake   closet which totally ruins all  film i expected to  a boogeyman similar movie  instead i watched a drama  some meaningless thriller spotsbr  out of just   well playing parents descent dialogs as   shots  jake just ignore them"                                                                                                                                                                                                                                                                                                                                                                                                                                                                                                                                                                                                                                                                                                                                                                                                                                                                                                                          </w:t>
      </w:r>
      <w:r>
        <w:br/>
      </w:r>
      <w:r>
        <w:rPr>
          <w:rStyle w:val="VerbatimChar"/>
        </w:rPr>
        <w:t xml:space="preserve">## [5] "petter mattei's love in  time of money is a visually stunning film to  mr mattei offers us a vivid portrait about human relations  is a movie  seems to be telling us what money power  success do to people in  different situations we encounter    being a variation on  arthur schnitzler's play about  same theme  director transfers  action to  present time new york where all  different characters meet  connect each  is connected in   or another to  next person  no  seems to know  previous point of contact stylishly  film has a sophisticated luxurious look we  taken to    people live   world they live in  own habitatbr   only thing  gets out of all  souls in  picture is  different stages of loneliness each  inhabits a big city is not exactly  best place in which human relations find sincere fulfillment as  discerns is  case  most of  people we encounterbr   acting is good under mr mattei's direction steve buscemi rosario dawson carol kane michael imperioli adrian grenier   rest of  talented cast   characters come alivebr  we wish mr mattei good luck  await anxiously   next work"                                                                                                                                                                                                                                                                                                                                                                                                                               </w:t>
      </w:r>
      <w:r>
        <w:br/>
      </w:r>
      <w:r>
        <w:rPr>
          <w:rStyle w:val="VerbatimChar"/>
        </w:rPr>
        <w:t xml:space="preserve">## [6] "probably my alltime favorite movie a story of selflessness sacrifice  dedication to a noble cause  it's not preachy or boring it just never gets old despite my having seen it some or more times in  last years paul lukas' performance brings tears to my eyes  bette davis in  of her  few truly sympathetic roles is a delight  kids  as grandma says more like dressedup midgets than children   only makes them more fun to    mother's slow awakening to what's happening in  world  under her own roof is believable  startling if i had a dozen thumbs they'd all be up   movie"</w:t>
      </w:r>
    </w:p>
    <w:p>
      <w:pPr>
        <w:numPr>
          <w:ilvl w:val="0"/>
          <w:numId w:val="1002"/>
        </w:numPr>
        <w:pStyle w:val="Compact"/>
      </w:pPr>
      <w:r>
        <w:t xml:space="preserve">tampilkan wordcloudnya</w:t>
      </w:r>
    </w:p>
    <w:p>
      <w:pPr>
        <w:pStyle w:val="SourceCode"/>
      </w:pPr>
      <w:r>
        <w:rPr>
          <w:rStyle w:val="VerbatimChar"/>
        </w:rPr>
        <w:t xml:space="preserve">## Warning in brewer.pal(name = "Dark2", 10): n too large, allowed maximum for palette Dark2 is 8</w:t>
      </w:r>
      <w:r>
        <w:br/>
      </w:r>
      <w:r>
        <w:rPr>
          <w:rStyle w:val="VerbatimChar"/>
        </w:rPr>
        <w:t xml:space="preserve">## Returning the palette you asked for with that many colors</w:t>
      </w:r>
    </w:p>
    <w:p>
      <w:pPr>
        <w:pStyle w:val="SourceCode"/>
      </w:pPr>
      <w:r>
        <w:rPr>
          <w:rStyle w:val="VerbatimChar"/>
        </w:rPr>
        <w:t xml:space="preserve">## Warning in tm_map.SimpleCorpus(corpus, tm::removePunctuation): transformation</w:t>
      </w:r>
      <w:r>
        <w:br/>
      </w:r>
      <w:r>
        <w:rPr>
          <w:rStyle w:val="VerbatimChar"/>
        </w:rPr>
        <w:t xml:space="preserve">## drops documents</w:t>
      </w:r>
    </w:p>
    <w:p>
      <w:pPr>
        <w:pStyle w:val="SourceCode"/>
      </w:pPr>
      <w:r>
        <w:rPr>
          <w:rStyle w:val="VerbatimChar"/>
        </w:rPr>
        <w:t xml:space="preserve">## Warning in tm_map.SimpleCorpus(corpus, function(x) tm::removeWords(x,</w:t>
      </w:r>
      <w:r>
        <w:br/>
      </w:r>
      <w:r>
        <w:rPr>
          <w:rStyle w:val="VerbatimChar"/>
        </w:rPr>
        <w:t xml:space="preserve">## tm::stopwords())): transformation drops documents</w:t>
      </w:r>
    </w:p>
    <w:p>
      <w:pPr>
        <w:pStyle w:val="SourceCode"/>
      </w:pPr>
      <w:r>
        <w:rPr>
          <w:rStyle w:val="VerbatimChar"/>
        </w:rPr>
        <w:t xml:space="preserve">## Warning in wordcloud(rev, random.order = FALSE, max.words = 500, colors =</w:t>
      </w:r>
      <w:r>
        <w:br/>
      </w:r>
      <w:r>
        <w:rPr>
          <w:rStyle w:val="VerbatimChar"/>
        </w:rPr>
        <w:t xml:space="preserve">## brewer.pal(name = "Dark2", : acto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o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autifu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veryon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m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uma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celle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elp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igh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as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ry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lay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i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a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as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ru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nderfu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eep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ns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ath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mal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lack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meon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memb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us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lay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errib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tal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a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upi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llywoo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ositiv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vers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ho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job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oo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u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ay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roduct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as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am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geth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in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co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umb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ov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egativ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merica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if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pisod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joh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oth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urd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alf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oment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efinite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lassic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r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ritt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ictu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wfu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ith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em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oli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ie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rama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as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bsolute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att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a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igh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espi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ar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it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comme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ex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avori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ginn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m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ar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inal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p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amera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ai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com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nti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ers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or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in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urn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rie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ett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am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irl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violen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maz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hey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ertain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u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erfec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iv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riend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njoy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vi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y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ober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video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hil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ea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understa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o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ntertaining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schoo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uppos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other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oup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erhap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as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ant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ro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ant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com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av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lread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an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ialogu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ill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view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rillia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ar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umo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ea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oft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ould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treme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ay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hi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rit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unfortunately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so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ea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all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irect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hildr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eel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w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cep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vera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ri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uy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od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it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y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ol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ug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a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ctres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rk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ea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view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importa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ik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ctua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udge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roblem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augh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idiculou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hi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ttemp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overal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perien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id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isappointed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parent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hang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el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involv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hink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ajo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op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urpris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ues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interes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a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on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o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ay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ur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app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riou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om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elevis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hroughou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amp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an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ypica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ear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o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view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ord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ichae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elievab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iv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roth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ave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ill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ear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nimat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unch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up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pec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orie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igh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at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cros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istor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u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eav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pparent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elationship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dark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entio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genr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nywa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g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xact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articularly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sty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ake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ri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omplet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omantic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ok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av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in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nown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is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rk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essag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l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rious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art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ece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mome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u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ouldn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heate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i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app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go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ook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ta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orribl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hilariou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nove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among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qualit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tom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pa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bloo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element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eque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room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ilme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rr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imilar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predictable could not be fit on page. It will not</w:t>
      </w:r>
      <w:r>
        <w:br/>
      </w:r>
      <w:r>
        <w:rPr>
          <w:rStyle w:val="VerbatimChar"/>
        </w:rPr>
        <w:t xml:space="preserve">## be plotted.</w:t>
      </w:r>
    </w:p>
    <w:p>
      <w:pPr>
        <w:pStyle w:val="SourceCode"/>
      </w:pPr>
      <w:r>
        <w:rPr>
          <w:rStyle w:val="VerbatimChar"/>
        </w:rPr>
        <w:t xml:space="preserve">## Warning in wordcloud(rev, random.order = FALSE, max.words = 500, colors =</w:t>
      </w:r>
      <w:r>
        <w:br/>
      </w:r>
      <w:r>
        <w:rPr>
          <w:rStyle w:val="VerbatimChar"/>
        </w:rPr>
        <w:t xml:space="preserve">## brewer.pal(name = "Dark2", : usually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hanc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fina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know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laugh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weird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usual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ngs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somewhat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crime could not be fit on page. It will not be</w:t>
      </w:r>
      <w:r>
        <w:br/>
      </w:r>
      <w:r>
        <w:rPr>
          <w:rStyle w:val="VerbatimChar"/>
        </w:rPr>
        <w:t xml:space="preserve">## plotted.</w:t>
      </w:r>
    </w:p>
    <w:p>
      <w:pPr>
        <w:pStyle w:val="SourceCode"/>
      </w:pPr>
      <w:r>
        <w:rPr>
          <w:rStyle w:val="VerbatimChar"/>
        </w:rPr>
        <w:t xml:space="preserve">## Warning in wordcloud(rev, random.order = FALSE, max.words = 500, colors =</w:t>
      </w:r>
      <w:r>
        <w:br/>
      </w:r>
      <w:r>
        <w:rPr>
          <w:rStyle w:val="VerbatimChar"/>
        </w:rPr>
        <w:t xml:space="preserve">## brewer.pal(name = "Dark2", : directed could not be fit on page. It will not be</w:t>
      </w:r>
      <w:r>
        <w:br/>
      </w:r>
      <w:r>
        <w:rPr>
          <w:rStyle w:val="VerbatimChar"/>
        </w:rPr>
        <w:t xml:space="preserve">## plotted.</w:t>
      </w:r>
    </w:p>
    <w:p>
      <w:pPr>
        <w:pStyle w:val="FirstParagraph"/>
      </w:pPr>
      <w:r>
        <w:drawing>
          <wp:inline>
            <wp:extent cx="4620126" cy="3696101"/>
            <wp:effectExtent b="0" l="0" r="0" t="0"/>
            <wp:docPr descr="" title="" id="22" name="Picture"/>
            <a:graphic>
              <a:graphicData uri="http://schemas.openxmlformats.org/drawingml/2006/picture">
                <pic:pic>
                  <pic:nvPicPr>
                    <pic:cNvPr descr="UAS-KOMPUTASI_files/figure-docx/pres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ata yang sering digunakan dapat dilihat dari kata yang paling besa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s</dc:title>
  <dc:creator>Hasma Sulaiman</dc:creator>
  <cp:keywords/>
  <dcterms:created xsi:type="dcterms:W3CDTF">2022-12-07T01:29:30Z</dcterms:created>
  <dcterms:modified xsi:type="dcterms:W3CDTF">2022-12-07T01: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6</vt:lpwstr>
  </property>
  <property fmtid="{D5CDD505-2E9C-101B-9397-08002B2CF9AE}" pid="3" name="output">
    <vt:lpwstr/>
  </property>
</Properties>
</file>